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 xml:space="preserve">&gt; ########## ########## Simulation Blocker Beispiel mit random effects mit STAN ########## ##########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##### Clear data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rm(list=ls())</w:t>
      </w:r>
    </w:p>
    <w:p w:rsidR="00B334F4" w:rsidRPr="00B334F4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B334F4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 xml:space="preserve">&gt;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 xml:space="preserve">&gt;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 xml:space="preserve">&gt;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>&gt; #### Setting working directory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>&gt; setwd("C:/Users/IvanB/Desktop/Masterarbeit/Statistische Programme und Gibbs Sampler/STAN/Nachrechnen TSD2/Blocker"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#### Requiering stan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library("rstan"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library("rstantools"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rstan_options(auto_write = TRUE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#options(mc.cores = parallel::detectCores()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Sys.setenv(LOCAL_CPPFLAGS = '-march=native'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#### Read in data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data = read.csv2("Blocker_Data_neu sortiert_VI.csv", header=TRUE, sep = ";", quote = "\"",  dec = ",", fill = TRUE, comment.char = ""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#data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#### Assignment data to stan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NO =nrow(data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NT=max(data$ï..Treatment_t 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>&gt; NS=max(data$Studie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>&gt; n=data$Gesamtanzahl_n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>&gt; r=data$Erfolge_r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>&gt; t=data$ï..Treatment_t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s=data$Studie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base=data$ï..Treatment_t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data_list &lt;- list(NO=NO, NT=NT, NS=NS,  n=n, r=r, t=t,  s=s,base=base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#### Read in inits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inits1 &lt;- function(chain_id = 1) {</w:t>
      </w:r>
    </w:p>
    <w:p w:rsidR="00B334F4" w:rsidRPr="00EC2336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EC2336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 xml:space="preserve">+   list(d=c( NA, 0),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 xml:space="preserve">+        sd=1,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>+        mu=c(0, 0, 0, 0, 0, 0, 0, 0, 0, 0, 0, 0, 0, 0, 0, 0, 0, 0, 0, 0, 0, 0)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+ }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inits2 &lt;- function(chain_id = 2) {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+   list(d=c( NA, -1),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+        sd=4,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+        mu=c(-3, -3, -3, -3, -3, -3, -3, -3, -3, -3, -3, -3, -3, -3, -3, -3, -3, -3, -3, -3, -3, -3)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+ }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inits3 &lt;- function(chain_id = 3) {</w:t>
      </w:r>
    </w:p>
    <w:p w:rsidR="00B334F4" w:rsidRPr="00EC2336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EC2336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 xml:space="preserve">+   list(d=c( NA, 2), </w:t>
      </w:r>
    </w:p>
    <w:p w:rsidR="00B334F4" w:rsidRPr="00EC2336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EC2336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 xml:space="preserve">+        sd=2, </w:t>
      </w:r>
    </w:p>
    <w:p w:rsidR="00B334F4" w:rsidRPr="00EC2336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EC2336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 xml:space="preserve">+        mu=c(-3, 5, -1, -3, 7, -3, -4, -3, -3, 0, -3, -3,0, 3, 5, -3, -3, -1, -3, -7, -3, -3)) </w:t>
      </w:r>
    </w:p>
    <w:p w:rsidR="00B334F4" w:rsidRPr="00B334F4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B334F4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+ }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all.inits &lt;- list(inits1, inits2, inits3)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#all.inits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# Compiling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m &lt;- stan_model('Model_Random_VIII_final.stan'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C5060B"/>
          <w:sz w:val="14"/>
          <w:szCs w:val="20"/>
          <w:lang w:val="en-GB" w:eastAsia="de-DE"/>
        </w:rPr>
        <w:t>hash mismatch so recompiling; make sure Stan code ends with a blank line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m &lt;- stan_model('Model_Random_VIII_final.stan'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# Simulation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>&gt; stan_samples &lt;- sampling(m, data = data_list, iter=40000, verbose=T, chain=4) # !! iter nachher erhöhen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ECKING DATA AND PREPROCESSING FOR MODEL 'Model_Random_VIII_final' NOW.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OMPILING MODEL 'Model_Random_VIII_final' NOW.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STARTING SAMPLER FOR MODEL 'Model_Random_VIII_final' NOW.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SAMPLING FOR MODEL 'Model_Random_VIII_final' NOW (CHAIN 1).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Chain 1: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1: Gradient evaluation took 0 seconds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1: 1000 transitions using 10 leapfrog steps per transition would take 0 seconds.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1: Adjust your expectations accordingly!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Chain 1: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Chain 1: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1: Iteration:     1 / 40000 [  0%]  (Warmup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1: Iteration:  4000 / 40000 [ 10%]  (Warmup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1: Iteration:  8000 / 40000 [ 20%]  (Warmup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1: Iteration: 12000 / 40000 [ 30%]  (Warmup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1: Iteration: 16000 / 40000 [ 40%]  (Warmup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1: Iteration: 20000 / 40000 [ 50%]  (Warmup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1: Iteration: 20001 / 40000 [ 50%]  (Sampling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1: Iteration: 24000 / 40000 [ 60%]  (Sampling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1: Iteration: 28000 / 40000 [ 70%]  (Sampling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1: Iteration: 32000 / 40000 [ 80%]  (Sampling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1: Iteration: 36000 / 40000 [ 90%]  (Sampling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1: Iteration: 40000 / 40000 [100%]  (Sampling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Chain 1: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lastRenderedPageBreak/>
        <w:t>Chain 1:  Elapsed Time: 65.277 seconds (Warm-up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1:                67.722 seconds (Sampling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1:                132.999 seconds (Total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Chain 1: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SAMPLING FOR MODEL 'Model_Random_VIII_final' NOW (CHAIN 2).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Chain 2: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2: Gradient evaluation took 0 seconds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2: 1000 transitions using 10 leapfrog steps per transition would take 0 seconds.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2: Adjust your expectations accordingly!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Chain 2: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Chain 2: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2: Iteration:     1 / 40000 [  0%]  (Warmup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2: Iteration:  4000 / 40000 [ 10%]  (Warmup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2: Iteration:  8000 / 40000 [ 20%]  (Warmup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2: Iteration: 12000 / 40000 [ 30%]  (Warmup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2: Iteration: 16000 / 40000 [ 40%]  (Warmup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2: Iteration: 20000 / 40000 [ 50%]  (Warmup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2: Iteration: 20001 / 40000 [ 50%]  (Sampling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2: Iteration: 24000 / 40000 [ 60%]  (Sampling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2: Iteration: 28000 / 40000 [ 70%]  (Sampling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2: Iteration: 32000 / 40000 [ 80%]  (Sampling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2: Iteration: 36000 / 40000 [ 90%]  (Sampling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2: Iteration: 40000 / 40000 [100%]  (Sampling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Chain 2: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2:  Elapsed Time: 65.48 seconds (Warm-up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2:                67.31 seconds (Sampling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2:                132.79 seconds (Total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Chain 2: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SAMPLING FOR MODEL 'Model_Random_VIII_final' NOW (CHAIN 3).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Chain 3: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3: Gradient evaluation took 0 seconds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3: 1000 transitions using 10 leapfrog steps per transition would take 0 seconds.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3: Adjust your expectations accordingly!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Chain 3: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Chain 3: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3: Iteration:     1 / 40000 [  0%]  (Warmup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3: Iteration:  4000 / 40000 [ 10%]  (Warmup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3: Iteration:  8000 / 40000 [ 20%]  (Warmup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3: Iteration: 12000 / 40000 [ 30%]  (Warmup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3: Iteration: 16000 / 40000 [ 40%]  (Warmup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3: Iteration: 20000 / 40000 [ 50%]  (Warmup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3: Iteration: 20001 / 40000 [ 50%]  (Sampling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3: Iteration: 24000 / 40000 [ 60%]  (Sampling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3: Iteration: 28000 / 40000 [ 70%]  (Sampling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3: Iteration: 32000 / 40000 [ 80%]  (Sampling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3: Iteration: 36000 / 40000 [ 90%]  (Sampling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3: Iteration: 40000 / 40000 [100%]  (Sampling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Chain 3: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3:  Elapsed Time: 62.639 seconds (Warm-up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3:                68.031 seconds (Sampling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3:                130.67 seconds (Total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Chain 3: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SAMPLING FOR MODEL 'Model_Random_VIII_final' NOW (CHAIN 4).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Chain 4: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4: Gradient evaluation took 0 seconds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4: 1000 transitions using 10 leapfrog steps per transition would take 0 seconds.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4: Adjust your expectations accordingly!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Chain 4: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Chain 4: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4: Iteration:     1 / 40000 [  0%]  (Warmup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4: Iteration:  4000 / 40000 [ 10%]  (Warmup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4: Iteration:  8000 / 40000 [ 20%]  (Warmup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4: Iteration: 12000 / 40000 [ 30%]  (Warmup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4: Iteration: 16000 / 40000 [ 40%]  (Warmup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4: Iteration: 20000 / 40000 [ 50%]  (Warmup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4: Iteration: 20001 / 40000 [ 50%]  (Sampling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4: Iteration: 24000 / 40000 [ 60%]  (Sampling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4: Iteration: 28000 / 40000 [ 70%]  (Sampling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4: Iteration: 32000 / 40000 [ 80%]  (Sampling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4: Iteration: 36000 / 40000 [ 90%]  (Sampling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4: Iteration: 40000 / 40000 [100%]  (Sampling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Chain 4: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4:  Elapsed Time: 66.122 seconds (Warm-up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4:                64.932 seconds (Sampling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4:                131.054 seconds (Total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Chain 4: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#### Plotting and summarizing the posterior distribution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stan_samples # = print(stan_samples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Inference for Stan model: Model_Random_VIII_final.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4 chains, each with iter=40000; warmup=20000; thin=1;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post-warmup draws per chain=20000, total post-warmup draws=80000.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                   mean se_mean    sd     2.5%      25%      50%      75%    97.5%  n_eff Rhat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d[1]              -0.01    0.00  2.13    -4.20    -1.43    -0.01     1.43     4.20 187204    1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d[2]               0.00    0.00  2.14    -4.21    -1.44    -0.01     1.43     4.20 193385    1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mu[1]             -2.55    0.00  0.46    -3.53    -2.84    -2.52    -2.23    -1.71 136269    1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mu[2]             -2.22    0.00  0.26    -2.74    -2.39    -2.21    -2.04    -1.72 131111    1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mu[3]             -2.19    0.00  0.29    -2.78    -2.38    -2.18    -1.99    -1.64 147920    1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mu[4]             -2.42    0.00  0.09    -2.60    -2.48    -2.42    -2.36    -2.24 120982    1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mu[5]             -2.52    0.00  0.17    -2.88    -2.64    -2.52    -2.40    -2.19 129486    1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mu[6]             -2.30    0.00  0.37    -3.07    -2.54    -2.29    -2.05    -1.62 143376    1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mu[7]             -1.69    0.00  0.09    -1.86    -1.75    -1.69    -1.63    -1.52 110875    1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mu[8]             -2.20    0.00  0.14    -2.47    -2.29    -2.19    -2.10    -1.93 121923    1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mu[9]             -1.98    0.00  0.16    -2.31    -2.09    -1.98    -1.87    -1.67 118388    1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mu[10]            -2.24    0.00  0.08    -2.39    -2.29    -2.24    -2.19    -2.10 117150    1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mu[11]            -2.37    0.00  0.13    -2.63    -2.46    -2.37    -2.28    -2.11 120184    1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lastRenderedPageBreak/>
        <w:t>mu[12]            -1.55    0.00  0.15    -1.84    -1.65    -1.55    -1.45    -1.27 127119    1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mu[13]            -3.03    0.00  0.24    -3.51    -3.19    -3.02    -2.87    -2.59 130433    1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mu[14]            -2.88    0.00  0.14    -3.16    -2.97    -2.88    -2.79    -2.62 118313    1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mu[15]            -1.40    0.00  0.18    -1.77    -1.52    -1.40    -1.28    -1.05 126311    1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mu[16]            -1.56    0.00  0.16    -1.88    -1.67    -1.56    -1.45    -1.25 123789    1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mu[17]            -2.18    0.00  0.23    -2.65    -2.33    -2.17    -2.02    -1.73 116909    1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mu[18]            -3.11    0.00  0.31    -3.75    -3.31    -3.10    -2.90    -2.54 133170    1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mu[19]            -3.60    0.00  0.38    -4.40    -3.85    -3.58    -3.33    -2.90 119608    1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mu[20]            -1.54    0.00  0.16    -1.86    -1.65    -1.54    -1.44    -1.24 124576    1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mu[21]            -2.12    0.00  0.16    -2.43    -2.23    -2.12    -2.02    -1.82 110753    1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mu[22]            -2.91    0.00  0.16    -3.23    -3.01    -2.91    -2.80    -2.60 119039    1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delta[1]           0.00    0.00  0.10    -0.19    -0.07     0.00     0.07     0.19 191670    1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delta[2]           0.00    0.00  0.10    -0.19    -0.07     0.00     0.07     0.20 189229    1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delta[3]           0.00    0.00  0.10    -0.19    -0.07     0.00     0.07     0.20 195783    1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delta[4]           0.00    0.00  0.10    -0.20    -0.07     0.00     0.07     0.20 174242    1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delta[5]           0.00    0.00  0.10    -0.20    -0.07     0.00     0.07     0.20 194948    1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delta[6]           0.00    0.00  0.10    -0.19    -0.07     0.00     0.07     0.20 179789    1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delta[7]           0.00    0.00  0.10    -0.20    -0.07     0.00     0.07     0.20 190910    1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delta[8]           0.00    0.00  0.10    -0.19    -0.07     0.00     0.07     0.19 184584    1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delta[9]           0.00    0.00  0.10    -0.20    -0.07     0.00     0.07     0.20 184332    1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delta[10]          0.00    0.00  0.10    -0.20    -0.07     0.00     0.07     0.19 183466    1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delta[11]          0.00    0.00  0.10    -0.20    -0.07     0.00     0.07     0.20 183576    1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delta[12]          0.00    0.00  0.10    -0.19    -0.07     0.00     0.07     0.20 190735    1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delta[13]          0.00    0.00  0.10    -0.20    -0.07     0.00     0.07     0.20 194782    1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delta[14]          0.00    0.00  0.10    -0.20    -0.07     0.00     0.07     0.20 185848    1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delta[15]          0.00    0.00  0.10    -0.20    -0.07     0.00     0.07     0.20 182949    1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delta[16]          0.00    0.00  0.10    -0.20    -0.07     0.00     0.07     0.20 192156    1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delta[17]          0.00    0.00  0.10    -0.20    -0.07     0.00     0.07     0.20 188487    1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delta[18]          0.00    0.00  0.10    -0.19    -0.07     0.00     0.07     0.20 193155    1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delta[19]          0.00    0.00  0.10    -0.20    -0.07     0.00     0.07     0.20 190752    1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delta[20]          0.00    0.00  0.10    -0.19    -0.07     0.00     0.07     0.20 192378    1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delta[21]          0.00    0.00  0.10    -0.19    -0.07     0.00     0.07     0.20 192110    1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delta[22]          0.00    0.00  0.10    -0.19    -0.07     0.00     0.07     0.20 193262    1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delta[23]          0.00    0.00  0.30    -0.60    -0.19     0.00     0.19     0.61 134671    1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delta[24]         -0.23    0.00  0.27    -0.81    -0.40    -0.21    -0.04     0.26  97050    1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delta[25]         -0.14    0.00  0.28    -0.72    -0.31    -0.13     0.05     0.38 120856    1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delta[26]         -0.20    0.00  0.13    -0.45    -0.29    -0.20    -0.11     0.04 112811    1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delta[27]          0.04    0.00  0.21    -0.37    -0.10     0.03     0.17     0.45 125756    1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delta[28]         -0.11    0.00  0.29    -0.72    -0.29    -0.10     0.08     0.44 117154    1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delta[29]         -0.42    0.00  0.13    -0.68    -0.51    -0.42    -0.33    -0.16  93277    1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delta[30]         -0.05    0.00  0.17    -0.38    -0.17    -0.05     0.06     0.28 119023    1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delta[31]         -0.23    0.00  0.21    -0.66    -0.37    -0.22    -0.09     0.16 107694    1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delta[32]         -0.29    0.00  0.11    -0.51    -0.36    -0.29    -0.21    -0.07 108579    1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delta[33]         -0.15    0.00  0.16    -0.48    -0.26    -0.15    -0.04     0.17 114426    1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delta[34]         -0.02    0.00  0.18    -0.39    -0.15    -0.02     0.10     0.33 125404    1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delta[35]         -0.21    0.00  0.26    -0.76    -0.37    -0.20    -0.04     0.26 103331    1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delta[36]          0.19    0.00  0.17    -0.14     0.07     0.18     0.30     0.54 107804    1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delta[37]         -0.16    0.00  0.22    -0.61    -0.30    -0.16    -0.02     0.24 113502    1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delta[38]         -0.08    0.00  0.20    -0.47    -0.21    -0.08     0.05     0.30 121900    1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delta[39]          0.06    0.00  0.23    -0.39    -0.09     0.06     0.21     0.54 109252    1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delta[40]          0.08    0.00  0.27    -0.45    -0.10     0.07     0.25     0.64 119288    1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delta[41]          0.07    0.00  0.29    -0.49    -0.11     0.07     0.25     0.67 116664    1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delta[42]         -0.13    0.00  0.20    -0.52    -0.26    -0.12     0.01     0.25 118635    1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delta[43]         -0.34    0.00  0.21    -0.77    -0.48    -0.34    -0.20     0.04  88897    1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delta[44]         -0.34    0.00  0.21    -0.78    -0.48    -0.33    -0.19     0.06  87691    1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s_d                0.11    0.00  0.06     0.03     0.06     0.09     0.13     0.27  37521    1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A[1]              -2.20    0.00  0.30    -2.79    -2.40    -2.20    -1.99    -1.61 189623    1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A[2]              -2.20    0.00  0.30    -2.79    -2.40    -2.20    -1.99    -1.61 189601    1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d_II[1]            0.00     NaN  0.00     0.00     0.00     0.00     0.00     0.00    NaN  NaN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d_II[2]            0.00    0.00  2.14    -4.21    -1.44    -0.01     1.43     4.20 193385    1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tau                0.31    0.00  0.09     0.17     0.25     0.30     0.36     0.52  34885    1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w[1,1]             0.00     NaN  0.00     0.00     0.00     0.00     0.00     0.00    NaN  NaN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w[1,2]             0.00    0.00  0.30    -0.60    -0.19     0.00     0.19     0.61 134671    1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w[2,1]             0.00     NaN  0.00     0.00     0.00     0.00     0.00     0.00    NaN  NaN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w[2,2]            -0.23    0.00  0.27    -0.81    -0.40    -0.21    -0.04     0.26  97050    1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w[3,1]             0.00     NaN  0.00     0.00     0.00     0.00     0.00     0.00    NaN  NaN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w[3,2]            -0.14    0.00  0.28    -0.72    -0.31    -0.13     0.05     0.38 120856    1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w[4,1]             0.00     NaN  0.00     0.00     0.00     0.00     0.00     0.00    NaN  NaN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w[4,2]            -0.20    0.00  0.13    -0.45    -0.29    -0.20    -0.11     0.04 112811    1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w[5,1]             0.00     NaN  0.00     0.00     0.00     0.00     0.00     0.00    NaN  NaN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w[5,2]             0.04    0.00  0.21    -0.37    -0.10     0.03     0.17     0.45 125756    1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w[6,1]             0.00     NaN  0.00     0.00     0.00     0.00     0.00     0.00    NaN  NaN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w[6,2]            -0.11    0.00  0.29    -0.72    -0.29    -0.10     0.08     0.44 117154    1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w[7,1]             0.00     NaN  0.00     0.00     0.00     0.00     0.00     0.00    NaN  NaN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w[7,2]            -0.42    0.00  0.13    -0.68    -0.51    -0.42    -0.33    -0.16  93277    1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w[8,1]             0.00     NaN  0.00     0.00     0.00     0.00     0.00     0.00    NaN  NaN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w[8,2]            -0.05    0.00  0.17    -0.38    -0.17    -0.05     0.06     0.28 119023    1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w[9,1]             0.00     NaN  0.00     0.00     0.00     0.00     0.00     0.00    NaN  NaN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w[9,2]            -0.23    0.00  0.21    -0.66    -0.37    -0.22    -0.09     0.16 107694    1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w[10,1]            0.00     NaN  0.00     0.00     0.00     0.00     0.00     0.00    NaN  NaN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w[10,2]           -0.29    0.00  0.11    -0.51    -0.36    -0.29    -0.21    -0.07 108579    1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w[11,1]            0.00     NaN  0.00     0.00     0.00     0.00     0.00     0.00    NaN  NaN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w[11,2]           -0.15    0.00  0.16    -0.48    -0.26    -0.15    -0.04     0.17 114426    1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w[12,1]            0.00     NaN  0.00     0.00     0.00     0.00     0.00     0.00    NaN  NaN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w[12,2]           -0.02    0.00  0.18    -0.39    -0.15    -0.02     0.10     0.33 125404    1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w[13,1]            0.00     NaN  0.00     0.00     0.00     0.00     0.00     0.00    NaN  NaN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w[13,2]           -0.21    0.00  0.26    -0.76    -0.37    -0.20    -0.04     0.26 103331    1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 xml:space="preserve"> </w:t>
      </w: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[ reached getOption("max.print") -- omitted 374 rows ]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Samples were drawn using NUTS(diag_e) at Sun Aug 18 17:55:08 2019.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For each parameter, n_eff is a crude measure of effective sample size,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and Rhat is the potential scale reduction factor on split chains (at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onvergence, Rhat=1).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plot(stan_samples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C5060B"/>
          <w:sz w:val="14"/>
          <w:szCs w:val="20"/>
          <w:lang w:val="en-GB" w:eastAsia="de-DE"/>
        </w:rPr>
        <w:t>'pars' not specified. Showing first 10 parameters by default.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C5060B"/>
          <w:sz w:val="14"/>
          <w:szCs w:val="20"/>
          <w:lang w:val="en-GB" w:eastAsia="de-DE"/>
        </w:rPr>
        <w:t>ci_level: 0.8 (80% intervals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C5060B"/>
          <w:sz w:val="14"/>
          <w:szCs w:val="20"/>
          <w:lang w:val="en-GB" w:eastAsia="de-DE"/>
        </w:rPr>
        <w:t>outer_level: 0.95 (95% intervals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C5060B"/>
          <w:sz w:val="14"/>
          <w:szCs w:val="20"/>
          <w:lang w:val="en-GB" w:eastAsia="de-DE"/>
        </w:rPr>
        <w:t>Warning message: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C5060B"/>
          <w:sz w:val="14"/>
          <w:szCs w:val="20"/>
          <w:lang w:val="en-GB" w:eastAsia="de-DE"/>
        </w:rPr>
        <w:t>In doTryCatch(return(expr), name, parentenv, handler) :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C5060B"/>
          <w:sz w:val="14"/>
          <w:szCs w:val="20"/>
          <w:lang w:val="en-GB" w:eastAsia="de-DE"/>
        </w:rPr>
        <w:t xml:space="preserve">  display list redraw incomplete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Stan_summary &lt;- summary(stan_samples, pars = c("d[2]","d_II[2]", "T[1]", "T[2]", "s_d", "totalresdev"), probs = c(0.025, 0.975))$summary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lastRenderedPageBreak/>
        <w:t>&gt; Stan_summary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                    mean      se_mean         sd         2.5%      97.5%     n_eff      Rhat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d[2]        -0.004338407 0.0048587863 2.13668035 -4.211332703  4.2021903 193385.32 0.9999629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d_II[2]     -0.004338407 0.0048587863 2.13668035 -4.211332703  4.2021903 193385.32 0.9999629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T[1]         0.103103374 0.0000695413 0.02816467  0.057609209  0.1668806 164030.15 0.9999777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T[2]         0.213005779 0.0008379001 0.25216138  0.001617101  0.8851220  90567.55 0.9999998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s_d          0.105865829 0.0003268107 0.06330453  0.028693693  0.2654089  37521.22 1.0002477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totalresdev 41.231304559 0.0424575617 8.62179794 26.152554181 59.7559432  41236.86 1.0000311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#### Additional Lines for Median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Median_d2 &lt;- median(as.matrix(stan_samples, pars = c("d_II[2]"))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Median_d2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[1] -0.009859652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Median_T1 &lt;- median(as.matrix(stan_samples, pars = c("T[1]"))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Median_T1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[1] 0.09981241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Median_T2 &lt;- median(as.matrix(stan_samples, pars = c("T[2]"))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Median_T2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[1] 0.0998301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Median_sd &lt;- median(as.matrix(stan_samples, pars = c("s_d"))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Median_sd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[1] 0.09156049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# Section for Convergence Diagnostic --------------------------------------------------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 xml:space="preserve">&gt;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 xml:space="preserve">&gt;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>&gt; # konkreter Vergleich mit BUGS nicht möglich -&gt;kein pD in dem Sinne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>&gt; # DIC (und damit pD) ist veraltet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>&gt; # =&gt; loo()-Fkt und WAIC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>&gt; #(pD Code für Python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>&gt; #allerdings andere Konvergenz - Diagnostika: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>&gt; # Diagnostik mir rstan Paket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sampler_params &lt;- get_sampler_params(stan_samples, inc_warmup = TRUE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summary(do.call(rbind, sampler_params), digits = 2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 accept_stat__    stepsize__      treedepth__   n_leapfrog__  divergent__         energy__   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 </w:t>
      </w: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 xml:space="preserve">Min.   :0.00   Min.   : 0.011   Min.   :0.0   Min.   :  1   Min.   :0.00000   Min.   : 5910 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 xml:space="preserve"> </w:t>
      </w: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1st Qu.:0.76   1st Qu.: 0.323   1st Qu.:4.0   1st Qu.: 15   1st Qu.:0.00000   1st Qu.: 5936 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 Median :0.88   Median : 0.377   Median :4.0   Median : 15   Median :0.00000   Median : 5942 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 Mean   :0.84   Mean   : 0.377   Mean   :3.8   Mean   : 15   Mean   :0.00074   Mean   : 5943 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 3rd Qu.:0.96   3rd Qu.: 0.418   3rd Qu.:4.0   3rd Qu.: 15   3rd Qu.:0.00000   3rd Qu.: 5948 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 Max.   :1.00   Max.   :14.386   Max.   :8.0   Max.   :511   Max.   :1.00000   Max.   :17820 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# each chain separately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lapply(sampler_params, summary, digits = 2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[[1]]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 accept_stat__    stepsize__      treedepth__   n_leapfrog__  divergent__       energy__   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 </w:t>
      </w: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 xml:space="preserve">Min.   :0.00   Min.   : 0.011   Min.   :0.0   Min.   :  1   Min.   :0e+00   Min.   : 5911 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 xml:space="preserve"> </w:t>
      </w: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1st Qu.:0.77   1st Qu.: 0.327   1st Qu.:4.0   1st Qu.: 15   1st Qu.:0e+00   1st Qu.: 5937 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 Median :0.89   Median : 0.327   Median :4.0   Median : 15   Median :0e+00   Median : 5942 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 Mean   :0.84   Mean   : 0.374   Mean   :3.8   Mean   : 15   Mean   :9e-04   Mean   : 5943 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 </w:t>
      </w: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 xml:space="preserve">3rd Qu.:0.96   3rd Qu.: 0.419   3rd Qu.:4.0   3rd Qu.: 15   3rd Qu.:0e+00   3rd Qu.: 5949 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 xml:space="preserve"> </w:t>
      </w: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Max.   :1.00   Max.   :11.095   Max.   :8.0   Max.   :447   Max.   :1e+00   Max.   :12984 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[[2]]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 accept_stat__    stepsize__     treedepth__   n_leapfrog__  divergent__       energy__   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 </w:t>
      </w: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 xml:space="preserve">Min.   :0.00   Min.   :0.012   Min.   :0.0   Min.   :  1   Min.   :0e+00   Min.   : 5912 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 xml:space="preserve"> </w:t>
      </w: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1st Qu.:0.77   1st Qu.:0.323   1st Qu.:4.0   1st Qu.: 15   1st Qu.:0e+00   1st Qu.: 5936 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 Median :0.89   Median :0.323   Median :4.0   Median : 15   Median :0e+00   Median : 5942 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 Mean   :0.84   Mean   :0.371   Mean   :3.8   Mean   : 15   Mean   :7e-04   Mean   : 5943 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 </w:t>
      </w: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 xml:space="preserve">3rd Qu.:0.96   3rd Qu.:0.418   3rd Qu.:4.0   3rd Qu.: 15   3rd Qu.:0e+00   3rd Qu.: 5948 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 xml:space="preserve"> </w:t>
      </w: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Max.   :1.00   Max.   :7.847   Max.   :8.0   Max.   :511   Max.   :1e+00   Max.   :13090 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[[3]]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 accept_stat__    stepsize__      treedepth__   n_leapfrog__  divergent__         energy__   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 </w:t>
      </w: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 xml:space="preserve">Min.   :0.00   Min.   : 0.011   Min.   :0.0   Min.   :  1   Min.   :0.00000   Min.   : 5910 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 xml:space="preserve"> </w:t>
      </w: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1st Qu.:0.78   1st Qu.: 0.309   1st Qu.:4.0   1st Qu.: 15   1st Qu.:0.00000   1st Qu.: 5936 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 Median :0.89   Median : 0.309   Median :4.0   Median : 15   Median :0.00000   Median : 5942 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 Mean   :0.85   Mean   : 0.365   Mean   :3.8   Mean   : 15   Mean   :0.00057   Mean   : 5943 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 3rd Qu.:0.96   3rd Qu.: 0.420   3rd Qu.:4.0   3rd Qu.: 15   3rd Qu.:0.00000   3rd Qu.: 5949 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 Max.   :1.00   Max.   :14.386   Max.   :8.0   Max.   :415   Max.   :1.00000   Max.   :12411 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[[4]]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 accept_stat__    stepsize__      treedepth__   n_leapfrog__  divergent__         energy__   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 </w:t>
      </w: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 xml:space="preserve">Min.   :0.00   Min.   : 0.012   Min.   :0.0   Min.   :  1   Min.   :0.00000   Min.   : 5910 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 xml:space="preserve"> </w:t>
      </w: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1st Qu.:0.73   1st Qu.: 0.377   1st Qu.:3.0   1st Qu.: 15   1st Qu.:0.00000   1st Qu.: 5936 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 Median :0.86   Median : 0.377   Median :4.0   Median : 15   Median :0.00000   Median : 5942 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 Mean   :0.82   Mean   : 0.398   Mean   :3.7   Mean   : 15   Mean   :0.00077   Mean   : 5943 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 3rd Qu.:0.95   3rd Qu.: 0.417   3rd Qu.:4.0   3rd Qu.: 15   3rd Qu.:0.00000   3rd Qu.: 5948 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 Max.   :1.00   Max.   :12.743   Max.   :8.0   Max.   :319   Max.   :1.00000   Max.   :17820 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Stan_summary_lp__ &lt;- summary(stan_samples, pars = c("lp__"), probs = c(0.025, 0.975))$summary # sigmasq_delta entspricht sd, nachher ändern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Stan_summary_lp__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          mean    se_mean      sd      2.5%     97.5%    n_eff     Rhat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lp__ -5907.153 0.04279102 6.69149 -5921.137 -5894.852 24453.46 1.000196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>&gt; # weitere Möglichkeit: Package 'shinystan'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 xml:space="preserve">&gt;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# Section for leverage plot -----------------------------------------------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#### Read in single values for dev and rhat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lastRenderedPageBreak/>
        <w:t>&gt; SingeValues_dev &lt;- summary(stan_samples, pars = c("dev[1]", "dev[2]", "dev[3]", "dev[4]", "dev[5]", "dev[6]", "dev[7]", "dev[8]", "dev[9]", "dev[10]", "dev[11]", "dev[12]", "dev[13]", "dev[14]", "dev[15]", "dev[16]", "dev[17]", "dev[18]", "dev[19]", "dev[20]", "dev[21]", "dev[22]", "dev[23]", "dev[24]", "dev[25]", "dev[26]", "dev[27]", "dev[28]", "dev[29]", "dev[30]", "dev[31]", "dev[32]", "dev[33]", "dev[34]", "dev[35]", "dev[36]", "dev[37]", "dev[38]", "dev[39]", "dev[40]", "dev[41]", "dev[42]", "dev[43]", "dev[44]"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+ ))$summary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#SingeValues_dev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SingeValues_rhat &lt;- summary(stan_samples, pars = c("rhat[1]", "rhat[2]", "rhat[3]", "rhat[4]", "rhat[5]", "rhat[6]", "rhat[7]", "rhat[8]", "rhat[9]", "rhat[10]", "rhat[11]", "rhat[12]", "rhat[13]", "rhat[14]", "rhat[15]", "rhat[16]", "rhat[17]", "rhat[18]", "rhat[19]", "rhat[20]", "rhat[21]", "rhat[22]", "rhat[23]", "rhat[24]", "rhat[25]", "rhat[26]", "rhat[27]", "rhat[28]", "rhat[29]", "rhat[30]", "rhat[31]", "rhat[32]", "rhat[33]", "rhat[34]", "rhat[35]", "rhat[36]", "rhat[37]", "rhat[38]", "rhat[39]", "rhat[40]", "rhat[41]", "rhat[42]", "rhat[43]", "rhat[44]"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+ ))$summary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#SingeValues_rhat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out_lePlo &lt;- capture.output(   SingeValues_dev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cat("Hilf_lePlo", out_lePlo, file="Hilf_lePlo.txt", sep="\n", append=TRUE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out_lePlo &lt;- capture.output(   SingeValues_rhat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cat("Hilf_lePlo", out_lePlo, file="Hilf_lePlo.txt", sep="\n", append=TRUE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Hilf_dev_I &lt;-  read.table("Hilf_lePlo.txt", sep = "", header=F, skip=2, nrows=22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#Hilf_dev_I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Hilf_dev_II &lt;-  read.table("Hilf_lePlo.txt", sep = "", header=F, skip=24, nrows=22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#Hilf_dev_II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Hilf_rhat_I &lt;-  read.table("Hilf_lePlo.txt", sep = "", header=F, skip=48, nrows=22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#Hilf_rhat_I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Hilf_rhat_II &lt;-  read.table("Hilf_lePlo.txt", sep = "", header=F, skip=70, nrows=22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>&gt; #Hilf_rhat_II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 xml:space="preserve">&gt;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 xml:space="preserve">&gt;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 xml:space="preserve">&gt;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>&gt; #### Berechnung w_ik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Hilf_dev_1 &lt;- cbind(Hilf_dev_I[,2], Hilf_dev_II[,2]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#Hilf_dev_1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Hilf_dev_2 &lt;- cbind(Hilf_dev_1, total = rowMeans(Hilf_dev_1)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#Hilf_dev_2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w_ik &lt;- sqrt(Hilf_dev_2[,3]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w_ik_neg &lt;- -w_ik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 xml:space="preserve">&gt;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>&gt; fertige_Daten_w_ik &lt;- cbind(Hilf_dev_2, w_ik_neg, w_ik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>&gt; #fertige_Daten_w_ik</w:t>
      </w:r>
    </w:p>
    <w:p w:rsidR="00B334F4" w:rsidRPr="00B334F4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B334F4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B334F4" w:rsidRPr="00B334F4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B334F4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B334F4" w:rsidRPr="00B334F4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B334F4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B334F4" w:rsidRPr="00B334F4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B334F4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#### Berechnung leverage_ik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dev_tilde_erst_I &lt;- data[1:22,2]*log(data[1:22,2]/Hilf_rhat_I[,2]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#dev_tilde_erst_I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dev_tilde_zweit_I &lt;- (data[1:22,3]-data[1:22,2])*log((data[1:22,3]-data[1:22,2])/(data[1:22,3]-Hilf_rhat_I[,2])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>&gt; #dev_tilde_zweit_I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>&gt; dev_tilde_gesamt_I &lt;- 2*(dev_tilde_erst_I+dev_tilde_zweit_I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>&gt; #dev_tilde_gesamt_I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 xml:space="preserve">&gt; </w:t>
      </w:r>
    </w:p>
    <w:p w:rsidR="00B334F4" w:rsidRPr="00B334F4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B334F4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>&gt; dev_tilde_erst_II &lt;- data[23:44,2]*log(data[23:44,2]/Hilf_rhat_II[,2]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>&gt; #dev_tilde_erst_II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dev_tilde_zweit_II &lt;- (data[23:44,3]-data[23:44,2])*log((data[23:44,3]-data[23:44,2])/(data[23:44,3]-Hilf_rhat_II[,2])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>&gt; #dev_tilde_zweit_II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>&gt; dev_tilde_gesamt_II &lt;- 2*(dev_tilde_erst_II+dev_tilde_zweit_II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>&gt; #dev_tilde_gesamt_II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 xml:space="preserve">&gt;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>&gt; leverage_I &lt;-  fertige_Daten_w_ik[,1] - dev_tilde_gesamt_I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>&gt; leverage_II &lt;-  fertige_Daten_w_ik[,2] - dev_tilde_gesamt_II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#leverage_I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#leverage_II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#### Erzeugen leverage plot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library(car)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scatterplot(c(fertige_Daten_w_ik[,"w_ik_neg"], fertige_Daten_w_ik[,"w_ik"]), c(leverage_I, leverage_II),  main="Leverage plot for the random effects model", xlim=c(-3,3), ylim=c(0,4.5), xlab=expression('w'[ik]), ylab=expression('leverage'[ik]), regLine =F, smooth=F, boxplots=F )               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curve(-x^2+1, from=-3, to=3, col="red", lty="solid", add=T)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curve(-x^2+2, from=-3, to=3, col="green", lty="dashed", add=T)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curve(-x^2+3, from=-3, to=3, col="blueviolet", lty="dotted", add=T)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curve(-x^2+4, from=-3, to=3, col="blue", lty="dotdash", add=T)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 xml:space="preserve">&gt;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 xml:space="preserve">&gt;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 xml:space="preserve">&gt;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>&gt; # manuelle Berechnung von pD ----------------------------------------------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 xml:space="preserve">&gt;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 xml:space="preserve">&gt;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>&gt; #dev ist Std-Abweichung jedes einzelnen Werts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>&gt; # insg 22*2 Wertepaare, also 44 Werte</w:t>
      </w:r>
    </w:p>
    <w:p w:rsidR="00B334F4" w:rsidRPr="00B334F4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B334F4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>&gt; Hilf_dev_pD &lt;- read.table("Hilf_lePlo.txt", sep = "", header=F, skip=2, nrows=44)</w:t>
      </w:r>
    </w:p>
    <w:p w:rsidR="00B334F4" w:rsidRPr="00B334F4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B334F4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>&gt; #Hilf_dev_pD</w:t>
      </w:r>
    </w:p>
    <w:p w:rsidR="00B334F4" w:rsidRPr="00B334F4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B334F4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>&gt; Var_manuell &lt;-  sum(Hilf_dev_pD[,2])^2/44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pD_manuell &lt;- Var_manuell/2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pD_manuell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[1] 19.2368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B334F4" w:rsidRPr="008743F8" w:rsidRDefault="00B334F4" w:rsidP="00B334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lang w:val="en-GB" w:eastAsia="de-DE"/>
        </w:rPr>
      </w:pPr>
      <w:r w:rsidRPr="008743F8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########## ########## ########## Simulation beendet ########## ########## ##########</w:t>
      </w:r>
    </w:p>
    <w:p w:rsidR="00D916E9" w:rsidRPr="00B334F4" w:rsidRDefault="00D916E9">
      <w:pPr>
        <w:rPr>
          <w:lang w:val="en-GB"/>
        </w:rPr>
      </w:pPr>
      <w:bookmarkStart w:id="0" w:name="_GoBack"/>
      <w:bookmarkEnd w:id="0"/>
    </w:p>
    <w:sectPr w:rsidR="00D916E9" w:rsidRPr="00B334F4" w:rsidSect="00C7331C">
      <w:pgSz w:w="11906" w:h="16838" w:code="9"/>
      <w:pgMar w:top="1418" w:right="1418" w:bottom="113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2"/>
  <w:defaultTabStop w:val="708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2MzI0MzAxsjSwMDVW0lEKTi0uzszPAykwrAUAGyQJqywAAAA="/>
  </w:docVars>
  <w:rsids>
    <w:rsidRoot w:val="00B334F4"/>
    <w:rsid w:val="000A0B58"/>
    <w:rsid w:val="00241933"/>
    <w:rsid w:val="007C4CC8"/>
    <w:rsid w:val="00807E0A"/>
    <w:rsid w:val="009F6F1F"/>
    <w:rsid w:val="00B334F4"/>
    <w:rsid w:val="00C7331C"/>
    <w:rsid w:val="00CD3801"/>
    <w:rsid w:val="00D36DFB"/>
    <w:rsid w:val="00D916E9"/>
    <w:rsid w:val="00E630A6"/>
    <w:rsid w:val="00FC45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EAB748AF-E4FE-461F-999B-91931D3B47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B334F4"/>
    <w:rPr>
      <w:rFonts w:ascii="Arial" w:hAnsi="Arial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Listentabelle4Akzent2">
    <w:name w:val="List Table 4 Accent 2"/>
    <w:basedOn w:val="NormaleTabelle"/>
    <w:uiPriority w:val="49"/>
    <w:rsid w:val="00CD3801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A83249-FF83-492D-8861-6402C7D0AD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3617</Words>
  <Characters>22791</Characters>
  <Application>Microsoft Office Word</Application>
  <DocSecurity>0</DocSecurity>
  <Lines>189</Lines>
  <Paragraphs>52</Paragraphs>
  <ScaleCrop>false</ScaleCrop>
  <Company/>
  <LinksUpToDate>false</LinksUpToDate>
  <CharactersWithSpaces>26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 </dc:creator>
  <cp:keywords/>
  <dc:description/>
  <cp:lastModifiedBy> </cp:lastModifiedBy>
  <cp:revision>1</cp:revision>
  <dcterms:created xsi:type="dcterms:W3CDTF">2019-11-04T17:29:00Z</dcterms:created>
  <dcterms:modified xsi:type="dcterms:W3CDTF">2019-11-04T17:30:00Z</dcterms:modified>
</cp:coreProperties>
</file>